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xmlns:wp14="http://schemas.microsoft.com/office/word/2010/wordml" w:rsidR="003D2336" w:rsidP="00870C39" w:rsidRDefault="00870C39" w14:paraId="51631D36" wp14:textId="77777777">
      <w:pPr>
        <w:pStyle w:val="Heading1"/>
      </w:pPr>
      <w:r w:rsidR="00870C39">
        <w:rPr/>
        <w:t>Kommentare und Anmerkungen</w:t>
      </w:r>
      <w:bookmarkStart w:name="_GoBack" w:id="0"/>
      <w:bookmarkEnd w:id="0"/>
    </w:p>
    <w:p w:rsidR="21BEFFB3" w:rsidP="21BEFFB3" w:rsidRDefault="21BEFFB3" w14:paraId="17928C9E" w14:textId="0CC49823">
      <w:pPr>
        <w:pStyle w:val="Normal"/>
      </w:pPr>
    </w:p>
    <w:p w:rsidR="3CBC10D4" w:rsidP="21BEFFB3" w:rsidRDefault="3CBC10D4" w14:paraId="2C51F53B" w14:textId="7C6DBF1A">
      <w:pPr>
        <w:pStyle w:val="Heading2"/>
      </w:pPr>
      <w:r w:rsidR="3CBC10D4">
        <w:rPr/>
        <w:t>Projektbeschreibung</w:t>
      </w:r>
      <w:r w:rsidR="3CBC10D4">
        <w:rPr/>
        <w:t>:</w:t>
      </w:r>
    </w:p>
    <w:p w:rsidR="3CBC10D4" w:rsidP="21BEFFB3" w:rsidRDefault="3CBC10D4" w14:paraId="41EA1A04" w14:textId="51B25DC1">
      <w:pPr>
        <w:pStyle w:val="ListParagraph"/>
        <w:numPr>
          <w:ilvl w:val="0"/>
          <w:numId w:val="3"/>
        </w:numPr>
        <w:rPr>
          <w:rFonts w:ascii="Century Gothic" w:hAnsi="Century Gothic" w:eastAsia="Century Gothic" w:cs="Century Gothic" w:asciiTheme="minorAscii" w:hAnsiTheme="minorAscii" w:eastAsiaTheme="minorAscii" w:cstheme="minorAscii"/>
          <w:sz w:val="22"/>
          <w:szCs w:val="22"/>
        </w:rPr>
      </w:pPr>
      <w:r w:rsidR="3CBC10D4">
        <w:rPr/>
        <w:t>Strecke bzw. Weg befahren noch unklar. Was ist damit genau gemeint?</w:t>
      </w:r>
    </w:p>
    <w:p w:rsidR="3CBC10D4" w:rsidP="21BEFFB3" w:rsidRDefault="3CBC10D4" w14:paraId="0ABD721A" w14:textId="51CCECD5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="3CBC10D4">
        <w:rPr/>
        <w:t>Hindernisse erkennen bzw. Umfahren ist eventuell nicht möglich.</w:t>
      </w:r>
    </w:p>
    <w:p w:rsidR="3CBC10D4" w:rsidP="21BEFFB3" w:rsidRDefault="3CBC10D4" w14:paraId="549810F2" w14:textId="740AD929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="3CBC10D4">
        <w:rPr/>
        <w:t>Generell ist nicht bekannt, ob auf die Kamera zugegriffen werden kann.</w:t>
      </w:r>
    </w:p>
    <w:p w:rsidR="21BEFFB3" w:rsidP="21BEFFB3" w:rsidRDefault="21BEFFB3" w14:paraId="36404B8A" w14:textId="51475AFE">
      <w:pPr>
        <w:pStyle w:val="Normal"/>
      </w:pPr>
    </w:p>
    <w:p w:rsidR="290E73C5" w:rsidP="21BEFFB3" w:rsidRDefault="290E73C5" w14:paraId="0F0ED3C4" w14:textId="450502F6">
      <w:pPr>
        <w:pStyle w:val="Heading2"/>
      </w:pPr>
      <w:r w:rsidR="290E73C5">
        <w:rPr/>
        <w:t>Verschiedene Fahrverhalten:</w:t>
      </w:r>
    </w:p>
    <w:p w:rsidR="290E73C5" w:rsidP="21BEFFB3" w:rsidRDefault="290E73C5" w14:paraId="48DD145B" w14:textId="36F34AD8">
      <w:pPr>
        <w:pStyle w:val="Normal"/>
      </w:pPr>
      <w:r w:rsidR="290E73C5">
        <w:rPr/>
        <w:t xml:space="preserve">Mit dem </w:t>
      </w:r>
      <w:proofErr w:type="spellStart"/>
      <w:r w:rsidR="290E73C5">
        <w:rPr/>
        <w:t>DeepRacer</w:t>
      </w:r>
      <w:proofErr w:type="spellEnd"/>
      <w:r w:rsidR="290E73C5">
        <w:rPr/>
        <w:t xml:space="preserve"> können verschiedene, realitätsnahe Fah</w:t>
      </w:r>
      <w:r w:rsidR="42F911B6">
        <w:rPr/>
        <w:t>r</w:t>
      </w:r>
      <w:r w:rsidR="290E73C5">
        <w:rPr/>
        <w:t xml:space="preserve">verhalten nachgebildet werden. </w:t>
      </w:r>
      <w:r w:rsidR="290E73C5">
        <w:rPr/>
        <w:t>Z.B.,</w:t>
      </w:r>
      <w:r w:rsidR="290E73C5">
        <w:rPr/>
        <w:t xml:space="preserve"> dass er nur auf der rechten Straßenseite fährt.</w:t>
      </w:r>
    </w:p>
    <w:p w:rsidR="21BEFFB3" w:rsidP="21BEFFB3" w:rsidRDefault="21BEFFB3" w14:paraId="5B9A8DB5" w14:textId="1C380EC0">
      <w:pPr>
        <w:pStyle w:val="Normal"/>
      </w:pPr>
    </w:p>
    <w:p w:rsidR="147856CF" w:rsidP="21BEFFB3" w:rsidRDefault="147856CF" w14:paraId="36255165" w14:textId="0FE5866A">
      <w:pPr>
        <w:pStyle w:val="Heading2"/>
      </w:pPr>
      <w:r w:rsidR="147856CF">
        <w:rPr/>
        <w:t>Bedenken:</w:t>
      </w:r>
    </w:p>
    <w:p w:rsidR="147856CF" w:rsidP="21BEFFB3" w:rsidRDefault="147856CF" w14:paraId="52386C2C" w14:textId="08933598">
      <w:pPr>
        <w:pStyle w:val="ListParagraph"/>
        <w:numPr>
          <w:ilvl w:val="0"/>
          <w:numId w:val="4"/>
        </w:numPr>
        <w:rPr>
          <w:rFonts w:ascii="Century Gothic" w:hAnsi="Century Gothic" w:eastAsia="Century Gothic" w:cs="Century Gothic" w:asciiTheme="minorAscii" w:hAnsiTheme="minorAscii" w:eastAsiaTheme="minorAscii" w:cstheme="minorAscii"/>
          <w:sz w:val="22"/>
          <w:szCs w:val="22"/>
        </w:rPr>
      </w:pPr>
      <w:r w:rsidR="147856CF">
        <w:rPr/>
        <w:t xml:space="preserve">Die AWS Cloud und der </w:t>
      </w:r>
      <w:proofErr w:type="spellStart"/>
      <w:r w:rsidR="147856CF">
        <w:rPr/>
        <w:t>DeepRacer</w:t>
      </w:r>
      <w:proofErr w:type="spellEnd"/>
      <w:r w:rsidR="147856CF">
        <w:rPr/>
        <w:t xml:space="preserve"> geben uns nur wenige </w:t>
      </w:r>
      <w:r w:rsidR="147856CF">
        <w:rPr/>
        <w:t>Freiheiten</w:t>
      </w:r>
      <w:r w:rsidR="147856CF">
        <w:rPr/>
        <w:t xml:space="preserve"> und schränken teilweise ziemlich ein.</w:t>
      </w:r>
    </w:p>
    <w:sectPr w:rsidR="003D2336" w:rsidSect="00B911B7">
      <w:pgSz w:w="11906" w:h="16838" w:orient="portrait" w:code="9"/>
      <w:pgMar w:top="1440" w:right="1440" w:bottom="1440" w:left="1440" w:header="720" w:footer="720" w:gutter="0"/>
      <w:cols w:space="720"/>
      <w:docGrid w:linePitch="23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xmlns:w="http://schemas.openxmlformats.org/wordprocessingml/2006/main" w:abstractNumId="3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  <w:rPr/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hint="default" w:ascii="Century Gothic" w:hAnsi="Century Gothic" w:eastAsiaTheme="minorEastAsia" w:cstheme="minorBidi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hint="default" w:ascii="Wingdings" w:hAnsi="Wingdings" w:eastAsiaTheme="minorEastAsia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4">
    <w:abstractNumId w:val="3"/>
  </w:num>
  <w:num w:numId="3">
    <w:abstractNumId w:val="2"/>
  </w:num>
  <w:num w:numId="1">
    <w:abstractNumId w:val="0"/>
  </w:num>
  <w:num w:numId="2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trackRevisions w:val="false"/>
  <w:zoom w:percent="100"/>
  <w:attachedTemplate r:id="rId1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Y0MDcxNTC2MAMCSyUdpeDU4uLM/DyQAqNaAEk8Ap0sAAAA"/>
  </w:docVars>
  <w:rsids>
    <w:rsidRoot w:val="00870C39"/>
    <w:rsid w:val="00205D71"/>
    <w:rsid w:val="003D2336"/>
    <w:rsid w:val="003D60BB"/>
    <w:rsid w:val="004E3A9A"/>
    <w:rsid w:val="00870C39"/>
    <w:rsid w:val="00B911B7"/>
    <w:rsid w:val="00DD5EEF"/>
    <w:rsid w:val="05FC6E75"/>
    <w:rsid w:val="0F6626FC"/>
    <w:rsid w:val="104A8ECD"/>
    <w:rsid w:val="105BC9A4"/>
    <w:rsid w:val="147856CF"/>
    <w:rsid w:val="21BEFFB3"/>
    <w:rsid w:val="290E73C5"/>
    <w:rsid w:val="31DFD28F"/>
    <w:rsid w:val="3CBC10D4"/>
    <w:rsid w:val="3CF56076"/>
    <w:rsid w:val="3D21485A"/>
    <w:rsid w:val="42F911B6"/>
    <w:rsid w:val="47800EF8"/>
    <w:rsid w:val="63030526"/>
    <w:rsid w:val="78029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965C13"/>
  <w15:chartTrackingRefBased/>
  <w15:docId w15:val="{FD4EB204-DF1E-4192-9992-86424AD4F040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Theme="minorHAnsi" w:hAnsiTheme="minorHAnsi" w:eastAsiaTheme="minorEastAsia" w:cstheme="minorBidi"/>
        <w:sz w:val="17"/>
        <w:szCs w:val="17"/>
        <w:lang w:val="de-DE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3D60BB"/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70C39"/>
    <w:pPr>
      <w:keepNext/>
      <w:keepLines/>
      <w:spacing w:before="400" w:after="40" w:line="240" w:lineRule="auto"/>
      <w:outlineLvl w:val="0"/>
    </w:pPr>
    <w:rPr>
      <w:rFonts w:asciiTheme="majorHAnsi" w:hAnsiTheme="majorHAnsi" w:eastAsiaTheme="majorEastAsia" w:cstheme="majorBidi"/>
      <w:color w:val="000000" w:themeColor="text1"/>
      <w:sz w:val="34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D5EEF"/>
    <w:pPr>
      <w:keepNext/>
      <w:keepLines/>
      <w:spacing w:before="160" w:after="0" w:line="240" w:lineRule="auto"/>
      <w:outlineLvl w:val="1"/>
    </w:pPr>
    <w:rPr>
      <w:rFonts w:asciiTheme="majorHAnsi" w:hAnsiTheme="majorHAnsi" w:eastAsiaTheme="majorEastAsia" w:cstheme="majorBidi"/>
      <w:color w:val="404040" w:themeColor="text1" w:themeTint="BF"/>
      <w:sz w:val="28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hAnsiTheme="majorHAnsi" w:eastAsiaTheme="majorEastAsia" w:cstheme="majorBidi"/>
      <w:color w:val="B01513" w:themeColor="accent1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hAnsiTheme="majorHAnsi" w:eastAsiaTheme="majorEastAsia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hAnsiTheme="majorHAnsi" w:eastAsiaTheme="majorEastAsia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hAnsiTheme="majorHAnsi" w:eastAsiaTheme="majorEastAsia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hAnsiTheme="majorHAnsi" w:eastAsiaTheme="majorEastAsia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hAnsiTheme="majorHAnsi" w:eastAsiaTheme="majorEastAsia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hAnsiTheme="majorHAnsi" w:eastAsiaTheme="majorEastAsia" w:cstheme="majorBidi"/>
      <w:b/>
      <w:bCs/>
      <w:i/>
      <w:iCs/>
      <w:color w:val="000000" w:themeColor="text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styleId="Heading1Char" w:customStyle="1">
    <w:name w:val="Heading 1 Char"/>
    <w:basedOn w:val="DefaultParagraphFont"/>
    <w:link w:val="Heading1"/>
    <w:uiPriority w:val="9"/>
    <w:rsid w:val="00870C39"/>
    <w:rPr>
      <w:rFonts w:asciiTheme="majorHAnsi" w:hAnsiTheme="majorHAnsi" w:eastAsiaTheme="majorEastAsia" w:cstheme="majorBidi"/>
      <w:color w:val="000000" w:themeColor="text1"/>
      <w:sz w:val="34"/>
      <w:szCs w:val="28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DD5EEF"/>
    <w:rPr>
      <w:rFonts w:asciiTheme="majorHAnsi" w:hAnsiTheme="majorHAnsi" w:eastAsiaTheme="majorEastAsia" w:cstheme="majorBidi"/>
      <w:color w:val="404040" w:themeColor="text1" w:themeTint="BF"/>
      <w:sz w:val="28"/>
      <w:szCs w:val="24"/>
    </w:rPr>
  </w:style>
  <w:style w:type="character" w:styleId="Heading3Char" w:customStyle="1">
    <w:name w:val="Heading 3 Char"/>
    <w:basedOn w:val="DefaultParagraphFont"/>
    <w:link w:val="Heading3"/>
    <w:uiPriority w:val="9"/>
    <w:semiHidden/>
    <w:rPr>
      <w:rFonts w:asciiTheme="majorHAnsi" w:hAnsiTheme="majorHAnsi" w:eastAsiaTheme="majorEastAsia" w:cstheme="majorBidi"/>
      <w:color w:val="B01513" w:themeColor="accent1"/>
      <w:sz w:val="22"/>
      <w:szCs w:val="22"/>
    </w:rPr>
  </w:style>
  <w:style w:type="character" w:styleId="Heading4Char" w:customStyle="1">
    <w:name w:val="Heading 4 Char"/>
    <w:basedOn w:val="DefaultParagraphFont"/>
    <w:link w:val="Heading4"/>
    <w:uiPriority w:val="9"/>
    <w:semiHidden/>
    <w:rPr>
      <w:rFonts w:asciiTheme="majorHAnsi" w:hAnsiTheme="majorHAnsi" w:eastAsiaTheme="majorEastAsia" w:cstheme="majorBidi"/>
      <w:b/>
      <w:bCs/>
      <w:color w:val="000000" w:themeColor="text1"/>
      <w:sz w:val="20"/>
      <w:szCs w:val="20"/>
    </w:rPr>
  </w:style>
  <w:style w:type="character" w:styleId="Heading5Char" w:customStyle="1">
    <w:name w:val="Heading 5 Char"/>
    <w:basedOn w:val="DefaultParagraphFont"/>
    <w:link w:val="Heading5"/>
    <w:uiPriority w:val="9"/>
    <w:semiHidden/>
    <w:rPr>
      <w:rFonts w:asciiTheme="majorHAnsi" w:hAnsiTheme="majorHAnsi" w:eastAsiaTheme="majorEastAsia" w:cstheme="majorBidi"/>
      <w:sz w:val="20"/>
      <w:szCs w:val="20"/>
    </w:rPr>
  </w:style>
  <w:style w:type="character" w:styleId="Heading6Char" w:customStyle="1">
    <w:name w:val="Heading 6 Char"/>
    <w:basedOn w:val="DefaultParagraphFont"/>
    <w:link w:val="Heading6"/>
    <w:uiPriority w:val="9"/>
    <w:semiHidden/>
    <w:rPr>
      <w:rFonts w:asciiTheme="majorHAnsi" w:hAnsiTheme="majorHAnsi" w:eastAsiaTheme="majorEastAsia" w:cstheme="majorBidi"/>
      <w:b/>
      <w:bCs/>
      <w:i/>
      <w:iCs/>
      <w:sz w:val="20"/>
      <w:szCs w:val="20"/>
    </w:rPr>
  </w:style>
  <w:style w:type="character" w:styleId="Heading7Char" w:customStyle="1">
    <w:name w:val="Heading 7 Char"/>
    <w:basedOn w:val="DefaultParagraphFont"/>
    <w:link w:val="Heading7"/>
    <w:uiPriority w:val="9"/>
    <w:semiHidden/>
    <w:rPr>
      <w:rFonts w:asciiTheme="majorHAnsi" w:hAnsiTheme="majorHAnsi" w:eastAsiaTheme="majorEastAsia" w:cstheme="majorBidi"/>
      <w:i/>
      <w:iCs/>
      <w:color w:val="000000" w:themeColor="text1"/>
      <w:sz w:val="20"/>
      <w:szCs w:val="20"/>
    </w:rPr>
  </w:style>
  <w:style w:type="character" w:styleId="Heading8Char" w:customStyle="1">
    <w:name w:val="Heading 8 Char"/>
    <w:basedOn w:val="DefaultParagraphFont"/>
    <w:link w:val="Heading8"/>
    <w:uiPriority w:val="9"/>
    <w:semiHidden/>
    <w:rPr>
      <w:rFonts w:asciiTheme="majorHAnsi" w:hAnsiTheme="majorHAnsi" w:eastAsiaTheme="majorEastAsia" w:cstheme="majorBidi"/>
      <w:b/>
      <w:bCs/>
      <w:color w:val="000000" w:themeColor="text1"/>
    </w:rPr>
  </w:style>
  <w:style w:type="character" w:styleId="Heading9Char" w:customStyle="1">
    <w:name w:val="Heading 9 Char"/>
    <w:basedOn w:val="DefaultParagraphFont"/>
    <w:link w:val="Heading9"/>
    <w:uiPriority w:val="9"/>
    <w:semiHidden/>
    <w:rPr>
      <w:rFonts w:asciiTheme="majorHAnsi" w:hAnsiTheme="majorHAnsi" w:eastAsiaTheme="majorEastAsia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color="B01513" w:themeColor="accent1" w:sz="36" w:space="4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styleId="IntenseQuoteChar" w:customStyle="1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3D60BB"/>
    <w:pPr>
      <w:spacing w:after="0" w:line="240" w:lineRule="auto"/>
    </w:pPr>
    <w:rPr>
      <w:sz w:val="22"/>
    </w:rPr>
  </w:style>
  <w:style w:type="character" w:styleId="NoSpacingChar" w:customStyle="1">
    <w:name w:val="No Spacing Char"/>
    <w:basedOn w:val="DefaultParagraphFont"/>
    <w:link w:val="NoSpacing"/>
    <w:uiPriority w:val="1"/>
    <w:rsid w:val="003D60BB"/>
    <w:rPr>
      <w:sz w:val="22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hAnsiTheme="majorHAnsi" w:eastAsiaTheme="majorEastAsia" w:cstheme="majorBidi"/>
    </w:rPr>
  </w:style>
  <w:style w:type="character" w:styleId="QuoteChar" w:customStyle="1">
    <w:name w:val="Quote Char"/>
    <w:basedOn w:val="DefaultParagraphFont"/>
    <w:link w:val="Quote"/>
    <w:uiPriority w:val="29"/>
    <w:rPr>
      <w:rFonts w:asciiTheme="majorHAnsi" w:hAnsiTheme="majorHAnsi" w:eastAsiaTheme="majorEastAsia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rsid w:val="00870C39"/>
    <w:pPr>
      <w:spacing w:after="0" w:line="240" w:lineRule="auto"/>
      <w:contextualSpacing/>
    </w:pPr>
    <w:rPr>
      <w:rFonts w:asciiTheme="majorHAnsi" w:hAnsiTheme="majorHAnsi" w:eastAsiaTheme="majorEastAsia" w:cstheme="majorBidi"/>
      <w:color w:val="000000" w:themeColor="text1"/>
      <w:kern w:val="28"/>
      <w:sz w:val="72"/>
      <w:szCs w:val="72"/>
    </w:rPr>
  </w:style>
  <w:style w:type="character" w:styleId="TitleChar" w:customStyle="1">
    <w:name w:val="Title Char"/>
    <w:basedOn w:val="DefaultParagraphFont"/>
    <w:link w:val="Title"/>
    <w:uiPriority w:val="10"/>
    <w:rsid w:val="00870C39"/>
    <w:rPr>
      <w:rFonts w:asciiTheme="majorHAnsi" w:hAnsiTheme="majorHAnsi" w:eastAsiaTheme="majorEastAsia" w:cstheme="majorBidi"/>
      <w:color w:val="000000" w:themeColor="tex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theme" Target="theme/theme1.xml" Id="rId10" /><Relationship Type="http://schemas.openxmlformats.org/officeDocument/2006/relationships/customXml" Target="../customXml/item4.xml" Id="rId4" /><Relationship Type="http://schemas.openxmlformats.org/officeDocument/2006/relationships/fontTable" Target="fontTable.xml" Id="rId9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lorian\Documents\Custom%20Office%20Templates\Ion_Template.dotx" TargetMode="External"/></Relationship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Ion">
      <a:majorFont>
        <a:latin typeface="Century Gothic" panose="020B050202020202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56579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09-19T07:40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22608</Value>
    </PublishStatusLookup>
    <APAuthor xmlns="4873beb7-5857-4685-be1f-d57550cc96cc">
      <UserInfo>
        <DisplayName>REDMOND\v-aptall</DisplayName>
        <AccountId>2566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457710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3EA450-910F-4BBA-835D-7FBC950A68AA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154EAD9-B8AF-4D5C-A6A4-5A078681DE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6B97F3E-438B-4049-86F2-55081121BD86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Ion_Template.dotx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Florian</dc:creator>
  <lastModifiedBy>Schwarzl Florian, 4BHIF</lastModifiedBy>
  <revision>2</revision>
  <dcterms:created xsi:type="dcterms:W3CDTF">2020-06-03T11:28:00.0000000Z</dcterms:created>
  <dcterms:modified xsi:type="dcterms:W3CDTF">2020-06-03T11:56:14.784286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